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AFE49" w14:textId="756624E2" w:rsidR="00167831" w:rsidRPr="003E0FD1" w:rsidRDefault="00D8465A" w:rsidP="00DC2953">
      <w:pPr>
        <w:pStyle w:val="Style33"/>
        <w:widowControl/>
        <w:ind w:firstLine="0"/>
        <w:jc w:val="both"/>
        <w:rPr>
          <w:rStyle w:val="FontStyle66"/>
          <w:rFonts w:ascii="Arial" w:hAnsi="Arial" w:cs="Arial"/>
          <w:sz w:val="20"/>
          <w:szCs w:val="20"/>
        </w:rPr>
      </w:pPr>
      <w:r w:rsidRPr="003E0FD1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5F332B" wp14:editId="423ACB31">
                <wp:simplePos x="0" y="0"/>
                <wp:positionH relativeFrom="column">
                  <wp:posOffset>5191125</wp:posOffset>
                </wp:positionH>
                <wp:positionV relativeFrom="paragraph">
                  <wp:posOffset>8890</wp:posOffset>
                </wp:positionV>
                <wp:extent cx="123825" cy="123825"/>
                <wp:effectExtent l="0" t="0" r="28575" b="28575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EB0CB5" w14:textId="77777777" w:rsidR="00E137F7" w:rsidRDefault="00E137F7" w:rsidP="00E137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5F332B" id="_x0000_t202" coordsize="21600,21600" o:spt="202" path="m,l,21600r21600,l21600,xe">
                <v:stroke joinstyle="miter"/>
                <v:path gradientshapeok="t" o:connecttype="rect"/>
              </v:shapetype>
              <v:shape id="Metin Kutusu 3" o:spid="_x0000_s1026" type="#_x0000_t202" style="position:absolute;left:0;text-align:left;margin-left:408.75pt;margin-top:.7pt;width:9.75pt;height: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" fillcolor="white [3201]" strokeweight=".5pt">
                <v:textbox>
                  <w:txbxContent>
                    <w:p w14:paraId="71EB0CB5" w14:textId="77777777" w:rsidR="00E137F7" w:rsidRDefault="00E137F7" w:rsidP="00E137F7"/>
                  </w:txbxContent>
                </v:textbox>
              </v:shape>
            </w:pict>
          </mc:Fallback>
        </mc:AlternateContent>
      </w:r>
      <w:r w:rsidRPr="003E0FD1">
        <w:rPr>
          <w:rFonts w:ascii="Arial" w:hAnsi="Arial" w:cs="Arial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91F715" wp14:editId="4EC0CA21">
                <wp:simplePos x="0" y="0"/>
                <wp:positionH relativeFrom="column">
                  <wp:posOffset>1718310</wp:posOffset>
                </wp:positionH>
                <wp:positionV relativeFrom="paragraph">
                  <wp:posOffset>13335</wp:posOffset>
                </wp:positionV>
                <wp:extent cx="123825" cy="123825"/>
                <wp:effectExtent l="0" t="0" r="28575" b="28575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9FA79A" w14:textId="77777777" w:rsidR="00E137F7" w:rsidRDefault="00E137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1F715" id="Metin Kutusu 2" o:spid="_x0000_s1027" type="#_x0000_t202" style="position:absolute;left:0;text-align:left;margin-left:135.3pt;margin-top:1.05pt;width:9.75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" fillcolor="white [3201]" strokeweight=".5pt">
                <v:textbox>
                  <w:txbxContent>
                    <w:p w14:paraId="569FA79A" w14:textId="77777777" w:rsidR="00E137F7" w:rsidRDefault="00E137F7"/>
                  </w:txbxContent>
                </v:textbox>
              </v:shape>
            </w:pict>
          </mc:Fallback>
        </mc:AlternateContent>
      </w:r>
      <w:r w:rsidRPr="003E0FD1">
        <w:rPr>
          <w:rStyle w:val="FontStyle66"/>
          <w:rFonts w:ascii="Arial" w:hAnsi="Arial" w:cs="Arial"/>
          <w:sz w:val="20"/>
          <w:szCs w:val="20"/>
        </w:rPr>
        <w:t xml:space="preserve">                    </w:t>
      </w:r>
      <w:r w:rsidR="00167831" w:rsidRPr="003E0FD1">
        <w:rPr>
          <w:rStyle w:val="FontStyle66"/>
          <w:rFonts w:ascii="Arial" w:hAnsi="Arial" w:cs="Arial"/>
          <w:sz w:val="20"/>
          <w:szCs w:val="20"/>
        </w:rPr>
        <w:t>Yerinde Ziyaret                                                                      Uzaktan Denetim</w:t>
      </w:r>
      <w:r w:rsidR="00E137F7" w:rsidRPr="003E0FD1">
        <w:rPr>
          <w:rStyle w:val="FontStyle66"/>
          <w:rFonts w:ascii="Arial" w:hAnsi="Arial" w:cs="Arial"/>
          <w:sz w:val="20"/>
          <w:szCs w:val="20"/>
        </w:rPr>
        <w:t xml:space="preserve">      </w:t>
      </w:r>
    </w:p>
    <w:tbl>
      <w:tblPr>
        <w:tblStyle w:val="TabloKlavuzuAk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547"/>
        <w:gridCol w:w="7081"/>
      </w:tblGrid>
      <w:tr w:rsidR="001B0128" w:rsidRPr="003E0FD1" w14:paraId="760B61B9" w14:textId="77777777" w:rsidTr="00F12978">
        <w:trPr>
          <w:trHeight w:val="283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586A033F" w14:textId="2F898388" w:rsidR="001B0128" w:rsidRPr="003E0FD1" w:rsidRDefault="00B67088" w:rsidP="00D11F86">
            <w:pPr>
              <w:pStyle w:val="AralkYok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>ADAY TEKNİKER</w:t>
            </w:r>
            <w:r w:rsidR="001B0128" w:rsidRPr="003E0FD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İLGİLERİ</w:t>
            </w:r>
          </w:p>
        </w:tc>
      </w:tr>
      <w:tr w:rsidR="001B0128" w:rsidRPr="003E0FD1" w14:paraId="4D1333F9" w14:textId="77777777" w:rsidTr="00F12978">
        <w:trPr>
          <w:trHeight w:val="374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2DB0EE3E" w14:textId="77777777" w:rsidR="001B0128" w:rsidRPr="003E0FD1" w:rsidRDefault="001B0128" w:rsidP="00F12978">
            <w:pPr>
              <w:pStyle w:val="AralkYok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7081" w:type="dxa"/>
            <w:vAlign w:val="center"/>
          </w:tcPr>
          <w:p w14:paraId="77B09A0F" w14:textId="77777777" w:rsidR="001B0128" w:rsidRPr="003E0FD1" w:rsidRDefault="001B0128" w:rsidP="00D11F86">
            <w:pPr>
              <w:pStyle w:val="AralkYok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B0128" w:rsidRPr="003E0FD1" w14:paraId="59C73614" w14:textId="77777777" w:rsidTr="00F12978">
        <w:trPr>
          <w:trHeight w:val="374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74BDC17A" w14:textId="77777777" w:rsidR="001B0128" w:rsidRPr="003E0FD1" w:rsidRDefault="001B0128" w:rsidP="00F12978">
            <w:pPr>
              <w:pStyle w:val="AralkYok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>Öğrenci Numarası</w:t>
            </w:r>
          </w:p>
        </w:tc>
        <w:tc>
          <w:tcPr>
            <w:tcW w:w="7081" w:type="dxa"/>
            <w:vAlign w:val="center"/>
          </w:tcPr>
          <w:p w14:paraId="2EB46659" w14:textId="77777777" w:rsidR="001B0128" w:rsidRPr="003E0FD1" w:rsidRDefault="001B0128" w:rsidP="00D11F86">
            <w:pPr>
              <w:pStyle w:val="AralkYok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B0128" w:rsidRPr="003E0FD1" w14:paraId="29B5FC90" w14:textId="77777777" w:rsidTr="00F12978">
        <w:trPr>
          <w:trHeight w:val="374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4A727DA0" w14:textId="77777777" w:rsidR="001B0128" w:rsidRPr="003E0FD1" w:rsidRDefault="001B0128" w:rsidP="00F12978">
            <w:pPr>
              <w:pStyle w:val="AralkYok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ölümü </w:t>
            </w:r>
          </w:p>
        </w:tc>
        <w:tc>
          <w:tcPr>
            <w:tcW w:w="7081" w:type="dxa"/>
            <w:vAlign w:val="center"/>
          </w:tcPr>
          <w:p w14:paraId="254A2D3B" w14:textId="77777777" w:rsidR="001B0128" w:rsidRPr="003E0FD1" w:rsidRDefault="001B0128" w:rsidP="00D11F86">
            <w:pPr>
              <w:pStyle w:val="AralkYok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B0128" w:rsidRPr="003E0FD1" w14:paraId="42E6C9DC" w14:textId="77777777" w:rsidTr="00F12978">
        <w:trPr>
          <w:trHeight w:val="374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45A6E8C5" w14:textId="77777777" w:rsidR="001B0128" w:rsidRPr="003E0FD1" w:rsidRDefault="001B0128" w:rsidP="00F12978">
            <w:pPr>
              <w:pStyle w:val="AralkYok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>Programı</w:t>
            </w:r>
          </w:p>
        </w:tc>
        <w:tc>
          <w:tcPr>
            <w:tcW w:w="7081" w:type="dxa"/>
            <w:vAlign w:val="center"/>
          </w:tcPr>
          <w:p w14:paraId="2F3C99D8" w14:textId="77777777" w:rsidR="001B0128" w:rsidRPr="003E0FD1" w:rsidRDefault="001B0128" w:rsidP="00D11F86">
            <w:pPr>
              <w:pStyle w:val="AralkYok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1B0128" w:rsidRPr="003E0FD1" w14:paraId="497B8CD1" w14:textId="77777777" w:rsidTr="00612766">
        <w:trPr>
          <w:trHeight w:val="283"/>
        </w:trPr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2AE90BEF" w14:textId="10C7E440" w:rsidR="001B0128" w:rsidRPr="003E0FD1" w:rsidRDefault="001B0128" w:rsidP="00612766">
            <w:pPr>
              <w:pStyle w:val="AralkYok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>SORUMLU ÖĞRETİM ELEMANI</w:t>
            </w:r>
          </w:p>
        </w:tc>
      </w:tr>
      <w:tr w:rsidR="001B0128" w:rsidRPr="003E0FD1" w14:paraId="3B7DBDDB" w14:textId="77777777" w:rsidTr="00612766">
        <w:trPr>
          <w:trHeight w:val="454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23D60239" w14:textId="77777777" w:rsidR="001B0128" w:rsidRPr="003E0FD1" w:rsidRDefault="001B0128" w:rsidP="00F12978">
            <w:pPr>
              <w:pStyle w:val="AralkYok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>Unvanı-Adı Soyadı</w:t>
            </w:r>
          </w:p>
        </w:tc>
        <w:tc>
          <w:tcPr>
            <w:tcW w:w="7081" w:type="dxa"/>
            <w:vAlign w:val="center"/>
          </w:tcPr>
          <w:p w14:paraId="64200571" w14:textId="77777777" w:rsidR="001B0128" w:rsidRPr="003E0FD1" w:rsidRDefault="001B0128" w:rsidP="00D11F86">
            <w:pPr>
              <w:pStyle w:val="AralkYok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1B0128" w:rsidRPr="003E0FD1" w14:paraId="4F324068" w14:textId="77777777" w:rsidTr="00D11F86"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61E9536C" w14:textId="77777777" w:rsidR="001B0128" w:rsidRPr="003E0FD1" w:rsidRDefault="001B0128" w:rsidP="00D11F86">
            <w:pPr>
              <w:pStyle w:val="AralkYok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İŞLETMEDE MESLEKİ EĞİTİM YAPILAN İŞLETME </w:t>
            </w:r>
          </w:p>
        </w:tc>
      </w:tr>
      <w:tr w:rsidR="001B0128" w:rsidRPr="003E0FD1" w14:paraId="6A5C502C" w14:textId="77777777" w:rsidTr="00F12978">
        <w:trPr>
          <w:trHeight w:val="374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55DDBE61" w14:textId="77777777" w:rsidR="001B0128" w:rsidRPr="003E0FD1" w:rsidRDefault="001B0128" w:rsidP="00F12978">
            <w:pPr>
              <w:pStyle w:val="AralkYok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>İşletme Adı</w:t>
            </w:r>
          </w:p>
        </w:tc>
        <w:tc>
          <w:tcPr>
            <w:tcW w:w="7081" w:type="dxa"/>
            <w:vAlign w:val="center"/>
          </w:tcPr>
          <w:p w14:paraId="36DD7EF5" w14:textId="77777777" w:rsidR="001B0128" w:rsidRPr="003E0FD1" w:rsidRDefault="001B0128" w:rsidP="00D11F86">
            <w:pPr>
              <w:pStyle w:val="AralkYok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1B0128" w:rsidRPr="003E0FD1" w14:paraId="1C53CBC6" w14:textId="77777777" w:rsidTr="00F12978">
        <w:trPr>
          <w:trHeight w:val="374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727C99A6" w14:textId="77777777" w:rsidR="001B0128" w:rsidRPr="003E0FD1" w:rsidRDefault="001B0128" w:rsidP="00F12978">
            <w:pPr>
              <w:pStyle w:val="AralkYok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>Üretim ve Hizmet Alanı</w:t>
            </w:r>
          </w:p>
        </w:tc>
        <w:tc>
          <w:tcPr>
            <w:tcW w:w="7081" w:type="dxa"/>
            <w:vAlign w:val="center"/>
          </w:tcPr>
          <w:p w14:paraId="311F6433" w14:textId="77777777" w:rsidR="001B0128" w:rsidRPr="003E0FD1" w:rsidRDefault="001B0128" w:rsidP="00D11F86">
            <w:pPr>
              <w:pStyle w:val="AralkYok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1B0128" w:rsidRPr="003E0FD1" w14:paraId="09683599" w14:textId="77777777" w:rsidTr="00F12978">
        <w:trPr>
          <w:trHeight w:val="374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55BD3D33" w14:textId="77777777" w:rsidR="001B0128" w:rsidRPr="003E0FD1" w:rsidRDefault="001B0128" w:rsidP="00F12978">
            <w:pPr>
              <w:pStyle w:val="AralkYok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>İşletmede Mesleki Eğitimi Yapacağı Birim</w:t>
            </w:r>
          </w:p>
        </w:tc>
        <w:tc>
          <w:tcPr>
            <w:tcW w:w="7081" w:type="dxa"/>
            <w:vAlign w:val="center"/>
          </w:tcPr>
          <w:p w14:paraId="57E1B84D" w14:textId="77777777" w:rsidR="001B0128" w:rsidRPr="003E0FD1" w:rsidRDefault="001B0128" w:rsidP="00D11F86">
            <w:pPr>
              <w:pStyle w:val="AralkYok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1B0128" w:rsidRPr="003E0FD1" w14:paraId="6EA2E5FB" w14:textId="77777777" w:rsidTr="00F12978">
        <w:trPr>
          <w:trHeight w:val="374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7DDCD6F7" w14:textId="77777777" w:rsidR="001B0128" w:rsidRPr="003E0FD1" w:rsidRDefault="001B0128" w:rsidP="00F12978">
            <w:pPr>
              <w:pStyle w:val="AralkYok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>İşletmede Mesleki Eğitim Ziyaret Tarihi / Saati</w:t>
            </w:r>
          </w:p>
        </w:tc>
        <w:tc>
          <w:tcPr>
            <w:tcW w:w="7081" w:type="dxa"/>
            <w:vAlign w:val="center"/>
          </w:tcPr>
          <w:p w14:paraId="1C2FBE44" w14:textId="77777777" w:rsidR="001B0128" w:rsidRPr="003E0FD1" w:rsidRDefault="001B0128" w:rsidP="00D11F86">
            <w:pPr>
              <w:pStyle w:val="AralkYok"/>
              <w:rPr>
                <w:rFonts w:ascii="Arial" w:hAnsi="Arial" w:cs="Arial"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Cs/>
                <w:sz w:val="20"/>
                <w:szCs w:val="20"/>
              </w:rPr>
              <w:t xml:space="preserve">…. / … / </w:t>
            </w:r>
            <w:proofErr w:type="gramStart"/>
            <w:r w:rsidRPr="003E0FD1">
              <w:rPr>
                <w:rFonts w:ascii="Arial" w:hAnsi="Arial" w:cs="Arial"/>
                <w:bCs/>
                <w:sz w:val="20"/>
                <w:szCs w:val="20"/>
              </w:rPr>
              <w:t>20..</w:t>
            </w:r>
            <w:proofErr w:type="gramEnd"/>
            <w:r w:rsidRPr="003E0FD1">
              <w:rPr>
                <w:rFonts w:ascii="Arial" w:hAnsi="Arial" w:cs="Arial"/>
                <w:bCs/>
                <w:sz w:val="20"/>
                <w:szCs w:val="20"/>
              </w:rPr>
              <w:t xml:space="preserve">           … : …</w:t>
            </w:r>
          </w:p>
        </w:tc>
      </w:tr>
      <w:tr w:rsidR="001B0128" w:rsidRPr="003E0FD1" w14:paraId="798D3743" w14:textId="77777777" w:rsidTr="00D11F86">
        <w:tc>
          <w:tcPr>
            <w:tcW w:w="9628" w:type="dxa"/>
            <w:gridSpan w:val="2"/>
            <w:shd w:val="clear" w:color="auto" w:fill="F2F2F2" w:themeFill="background1" w:themeFillShade="F2"/>
            <w:vAlign w:val="center"/>
          </w:tcPr>
          <w:p w14:paraId="7A5DBF9F" w14:textId="77777777" w:rsidR="001B0128" w:rsidRPr="003E0FD1" w:rsidRDefault="001B0128" w:rsidP="00D11F86">
            <w:pPr>
              <w:pStyle w:val="AralkYok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ĞİTİCİ PERSONELİN </w:t>
            </w:r>
          </w:p>
        </w:tc>
      </w:tr>
      <w:tr w:rsidR="001B0128" w:rsidRPr="003E0FD1" w14:paraId="65EFD0FF" w14:textId="77777777" w:rsidTr="00F12978">
        <w:trPr>
          <w:trHeight w:val="374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398DF2F6" w14:textId="77777777" w:rsidR="001B0128" w:rsidRPr="003E0FD1" w:rsidRDefault="001B0128" w:rsidP="00F12978">
            <w:pPr>
              <w:pStyle w:val="AralkYok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>Adı Soyadı</w:t>
            </w:r>
          </w:p>
        </w:tc>
        <w:tc>
          <w:tcPr>
            <w:tcW w:w="7081" w:type="dxa"/>
            <w:vAlign w:val="center"/>
          </w:tcPr>
          <w:p w14:paraId="15AE9752" w14:textId="77777777" w:rsidR="001B0128" w:rsidRPr="003E0FD1" w:rsidRDefault="001B0128" w:rsidP="00D11F86">
            <w:pPr>
              <w:pStyle w:val="AralkYok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1B0128" w:rsidRPr="003E0FD1" w14:paraId="64F33142" w14:textId="77777777" w:rsidTr="00F12978">
        <w:trPr>
          <w:trHeight w:val="374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3C31A6EC" w14:textId="77777777" w:rsidR="001B0128" w:rsidRPr="003E0FD1" w:rsidRDefault="001B0128" w:rsidP="00F12978">
            <w:pPr>
              <w:pStyle w:val="AralkYok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Görev ve </w:t>
            </w:r>
            <w:proofErr w:type="spellStart"/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>Ünvanı</w:t>
            </w:r>
            <w:proofErr w:type="spellEnd"/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7081" w:type="dxa"/>
            <w:vAlign w:val="center"/>
          </w:tcPr>
          <w:p w14:paraId="57DD6EDE" w14:textId="77777777" w:rsidR="001B0128" w:rsidRPr="003E0FD1" w:rsidRDefault="001B0128" w:rsidP="00D11F86">
            <w:pPr>
              <w:pStyle w:val="AralkYok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1B0128" w:rsidRPr="003E0FD1" w14:paraId="686D97E7" w14:textId="77777777" w:rsidTr="00F12978">
        <w:trPr>
          <w:trHeight w:val="448"/>
        </w:trPr>
        <w:tc>
          <w:tcPr>
            <w:tcW w:w="2547" w:type="dxa"/>
            <w:shd w:val="clear" w:color="auto" w:fill="F2F2F2" w:themeFill="background1" w:themeFillShade="F2"/>
            <w:vAlign w:val="center"/>
          </w:tcPr>
          <w:p w14:paraId="60B59F6B" w14:textId="77777777" w:rsidR="001B0128" w:rsidRPr="003E0FD1" w:rsidRDefault="001B0128" w:rsidP="00F12978">
            <w:pPr>
              <w:pStyle w:val="AralkYok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bCs/>
                <w:sz w:val="20"/>
                <w:szCs w:val="20"/>
              </w:rPr>
              <w:t>İmza</w:t>
            </w:r>
          </w:p>
        </w:tc>
        <w:tc>
          <w:tcPr>
            <w:tcW w:w="7081" w:type="dxa"/>
            <w:vAlign w:val="center"/>
          </w:tcPr>
          <w:p w14:paraId="32B1C209" w14:textId="77777777" w:rsidR="001B0128" w:rsidRPr="003E0FD1" w:rsidRDefault="001B0128" w:rsidP="00D11F86">
            <w:pPr>
              <w:pStyle w:val="AralkYok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4F696171" w14:textId="77777777" w:rsidR="001B0128" w:rsidRPr="003E0FD1" w:rsidRDefault="001B0128" w:rsidP="00DC2953">
      <w:pPr>
        <w:pStyle w:val="Style33"/>
        <w:widowControl/>
        <w:ind w:firstLine="0"/>
        <w:jc w:val="both"/>
        <w:rPr>
          <w:rStyle w:val="FontStyle66"/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956"/>
        <w:gridCol w:w="934"/>
        <w:gridCol w:w="934"/>
        <w:gridCol w:w="934"/>
        <w:gridCol w:w="934"/>
        <w:gridCol w:w="936"/>
      </w:tblGrid>
      <w:tr w:rsidR="001B0128" w:rsidRPr="003E0FD1" w14:paraId="35860E75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18CC14CE" w14:textId="77777777" w:rsidR="001B0128" w:rsidRPr="003E0FD1" w:rsidRDefault="001B0128" w:rsidP="00F12978">
            <w:pPr>
              <w:pStyle w:val="Style27"/>
              <w:widowControl/>
              <w:spacing w:line="240" w:lineRule="auto"/>
              <w:jc w:val="left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1. Standart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846D3C3" w14:textId="77777777" w:rsidR="001B0128" w:rsidRPr="003E0FD1" w:rsidRDefault="001B0128" w:rsidP="00F12978">
            <w:pPr>
              <w:pStyle w:val="Style18"/>
              <w:widowControl/>
              <w:jc w:val="center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5"/>
                <w:rFonts w:ascii="Arial" w:hAnsi="Arial" w:cs="Arial"/>
                <w:i w:val="0"/>
                <w:iCs w:val="0"/>
                <w:sz w:val="20"/>
                <w:szCs w:val="20"/>
              </w:rPr>
              <w:t xml:space="preserve">Çok </w:t>
            </w: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İyi</w:t>
            </w:r>
          </w:p>
          <w:p w14:paraId="0036D123" w14:textId="77777777" w:rsidR="001B0128" w:rsidRPr="003E0FD1" w:rsidRDefault="001B0128" w:rsidP="00F12978">
            <w:pPr>
              <w:pStyle w:val="Style27"/>
              <w:widowControl/>
              <w:spacing w:line="240" w:lineRule="auto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5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5201D167" w14:textId="77777777" w:rsidR="001B0128" w:rsidRPr="003E0FD1" w:rsidRDefault="001B0128" w:rsidP="00F12978">
            <w:pPr>
              <w:pStyle w:val="Style27"/>
              <w:widowControl/>
              <w:spacing w:line="240" w:lineRule="auto"/>
              <w:ind w:left="202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İyi</w:t>
            </w:r>
          </w:p>
          <w:p w14:paraId="2ACB4446" w14:textId="77777777" w:rsidR="001B0128" w:rsidRPr="003E0FD1" w:rsidRDefault="001B0128" w:rsidP="00F12978">
            <w:pPr>
              <w:pStyle w:val="Style27"/>
              <w:widowControl/>
              <w:spacing w:line="240" w:lineRule="auto"/>
              <w:ind w:left="202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4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5306E9DA" w14:textId="77777777" w:rsidR="001B0128" w:rsidRPr="003E0FD1" w:rsidRDefault="001B0128" w:rsidP="00F12978">
            <w:pPr>
              <w:pStyle w:val="Style27"/>
              <w:widowControl/>
              <w:spacing w:line="240" w:lineRule="auto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Yeterli</w:t>
            </w:r>
          </w:p>
          <w:p w14:paraId="4B46216B" w14:textId="77777777" w:rsidR="001B0128" w:rsidRPr="003E0FD1" w:rsidRDefault="001B0128" w:rsidP="00F12978">
            <w:pPr>
              <w:pStyle w:val="Style27"/>
              <w:widowControl/>
              <w:spacing w:line="240" w:lineRule="auto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3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9A01CA6" w14:textId="77777777" w:rsidR="00F12978" w:rsidRPr="003E0FD1" w:rsidRDefault="001B0128" w:rsidP="00F12978">
            <w:pPr>
              <w:pStyle w:val="Style27"/>
              <w:widowControl/>
              <w:spacing w:line="240" w:lineRule="auto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Zayıf</w:t>
            </w:r>
          </w:p>
          <w:p w14:paraId="5C7CDBD0" w14:textId="75A58304" w:rsidR="001B0128" w:rsidRPr="003E0FD1" w:rsidRDefault="001B0128" w:rsidP="00F12978">
            <w:pPr>
              <w:pStyle w:val="Style27"/>
              <w:widowControl/>
              <w:spacing w:line="240" w:lineRule="auto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2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3D09A184" w14:textId="1631C8BF" w:rsidR="001B0128" w:rsidRPr="003E0FD1" w:rsidRDefault="001B0128" w:rsidP="00F12978">
            <w:pPr>
              <w:pStyle w:val="Style24"/>
              <w:widowControl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Çok</w:t>
            </w:r>
            <w:r w:rsidR="00F12978" w:rsidRPr="003E0FD1">
              <w:rPr>
                <w:rStyle w:val="FontStyle66"/>
                <w:rFonts w:ascii="Arial" w:hAnsi="Arial" w:cs="Arial"/>
                <w:sz w:val="20"/>
                <w:szCs w:val="20"/>
              </w:rPr>
              <w:t xml:space="preserve"> </w:t>
            </w: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Zayıf (1)</w:t>
            </w:r>
          </w:p>
        </w:tc>
      </w:tr>
      <w:tr w:rsidR="001B0128" w:rsidRPr="003E0FD1" w14:paraId="253BCF10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2E57F9C" w14:textId="77777777" w:rsidR="001B0128" w:rsidRPr="003E0FD1" w:rsidRDefault="001B0128" w:rsidP="00F12978">
            <w:pPr>
              <w:pStyle w:val="Style47"/>
              <w:widowControl/>
              <w:rPr>
                <w:rStyle w:val="FontStyle64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4"/>
                <w:rFonts w:ascii="Arial" w:hAnsi="Arial" w:cs="Arial"/>
                <w:sz w:val="20"/>
                <w:szCs w:val="20"/>
              </w:rPr>
              <w:t>1.1. İşletme koşullarına uygun giyim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95D6D18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02F2170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B2298DB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94EFB3A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608A8AD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128" w:rsidRPr="003E0FD1" w14:paraId="44F578DD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28366F7" w14:textId="77777777" w:rsidR="001B0128" w:rsidRPr="003E0FD1" w:rsidRDefault="001B0128" w:rsidP="00F12978">
            <w:pPr>
              <w:pStyle w:val="Style47"/>
              <w:widowControl/>
              <w:rPr>
                <w:rStyle w:val="FontStyle64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4"/>
                <w:rFonts w:ascii="Arial" w:hAnsi="Arial" w:cs="Arial"/>
                <w:sz w:val="20"/>
                <w:szCs w:val="20"/>
              </w:rPr>
              <w:t>1.2. İşe devam, izin ve dinlenme konusunda kurallara uyum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611D685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5F560D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5752839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A94F8D5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01AF353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128" w:rsidRPr="003E0FD1" w14:paraId="0D1BF302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182A9B97" w14:textId="77777777" w:rsidR="001B0128" w:rsidRPr="003E0FD1" w:rsidRDefault="001B0128" w:rsidP="00F12978">
            <w:pPr>
              <w:pStyle w:val="Style27"/>
              <w:widowControl/>
              <w:spacing w:line="240" w:lineRule="auto"/>
              <w:jc w:val="left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2. İletişim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359FB983" w14:textId="77777777" w:rsidR="001B0128" w:rsidRPr="003E0FD1" w:rsidRDefault="001B0128" w:rsidP="00D11F86">
            <w:pPr>
              <w:pStyle w:val="Style27"/>
              <w:widowControl/>
              <w:spacing w:line="240" w:lineRule="auto"/>
              <w:ind w:left="206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5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4B9C9F45" w14:textId="77777777" w:rsidR="001B0128" w:rsidRPr="003E0FD1" w:rsidRDefault="001B0128" w:rsidP="00D11F86">
            <w:pPr>
              <w:pStyle w:val="Style27"/>
              <w:widowControl/>
              <w:spacing w:line="240" w:lineRule="auto"/>
              <w:ind w:left="206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4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5296FB3F" w14:textId="77777777" w:rsidR="001B0128" w:rsidRPr="003E0FD1" w:rsidRDefault="001B0128" w:rsidP="00D11F86">
            <w:pPr>
              <w:pStyle w:val="Style27"/>
              <w:widowControl/>
              <w:spacing w:line="240" w:lineRule="auto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3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05319048" w14:textId="77777777" w:rsidR="001B0128" w:rsidRPr="003E0FD1" w:rsidRDefault="001B0128" w:rsidP="00D11F86">
            <w:pPr>
              <w:pStyle w:val="Style27"/>
              <w:widowControl/>
              <w:spacing w:line="240" w:lineRule="auto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2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5978DF50" w14:textId="77777777" w:rsidR="001B0128" w:rsidRPr="003E0FD1" w:rsidRDefault="001B0128" w:rsidP="00D11F86">
            <w:pPr>
              <w:pStyle w:val="Style27"/>
              <w:widowControl/>
              <w:spacing w:line="240" w:lineRule="auto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1)</w:t>
            </w:r>
          </w:p>
        </w:tc>
      </w:tr>
      <w:tr w:rsidR="001B0128" w:rsidRPr="003E0FD1" w14:paraId="317A9F99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4463945" w14:textId="77777777" w:rsidR="001B0128" w:rsidRPr="003E0FD1" w:rsidRDefault="001B0128" w:rsidP="00F12978">
            <w:pPr>
              <w:pStyle w:val="Style47"/>
              <w:widowControl/>
              <w:rPr>
                <w:rStyle w:val="FontStyle64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4"/>
                <w:rFonts w:ascii="Arial" w:hAnsi="Arial" w:cs="Arial"/>
                <w:sz w:val="20"/>
                <w:szCs w:val="20"/>
              </w:rPr>
              <w:t>2.1. Amirlerle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50FBF9F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836E90B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D96F9E8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3FDE184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DC1738B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128" w:rsidRPr="003E0FD1" w14:paraId="7DCF103E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8496D0D" w14:textId="77777777" w:rsidR="001B0128" w:rsidRPr="003E0FD1" w:rsidRDefault="001B0128" w:rsidP="00F12978">
            <w:pPr>
              <w:pStyle w:val="Style47"/>
              <w:widowControl/>
              <w:rPr>
                <w:rStyle w:val="FontStyle64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4"/>
                <w:rFonts w:ascii="Arial" w:hAnsi="Arial" w:cs="Arial"/>
                <w:sz w:val="20"/>
                <w:szCs w:val="20"/>
              </w:rPr>
              <w:t>2.2. İş arkadaşlarıyla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3E9559A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985D287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DEA8039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845FC39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FE9F7A9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128" w:rsidRPr="003E0FD1" w14:paraId="0407E05F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0BAF127D" w14:textId="77777777" w:rsidR="001B0128" w:rsidRPr="003E0FD1" w:rsidRDefault="001B0128" w:rsidP="00F12978">
            <w:pPr>
              <w:pStyle w:val="Style27"/>
              <w:widowControl/>
              <w:spacing w:line="240" w:lineRule="auto"/>
              <w:jc w:val="left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3. Davranış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5664F18B" w14:textId="77777777" w:rsidR="001B0128" w:rsidRPr="003E0FD1" w:rsidRDefault="001B0128" w:rsidP="00D11F86">
            <w:pPr>
              <w:pStyle w:val="Style27"/>
              <w:widowControl/>
              <w:spacing w:line="240" w:lineRule="auto"/>
              <w:ind w:left="206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5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79933ACF" w14:textId="77777777" w:rsidR="001B0128" w:rsidRPr="003E0FD1" w:rsidRDefault="001B0128" w:rsidP="00D11F86">
            <w:pPr>
              <w:pStyle w:val="Style27"/>
              <w:widowControl/>
              <w:spacing w:line="240" w:lineRule="auto"/>
              <w:ind w:left="206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4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204404D2" w14:textId="77777777" w:rsidR="001B0128" w:rsidRPr="003E0FD1" w:rsidRDefault="001B0128" w:rsidP="00D11F86">
            <w:pPr>
              <w:pStyle w:val="Style27"/>
              <w:widowControl/>
              <w:spacing w:line="240" w:lineRule="auto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3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6C79BC3C" w14:textId="77777777" w:rsidR="001B0128" w:rsidRPr="003E0FD1" w:rsidRDefault="001B0128" w:rsidP="00D11F86">
            <w:pPr>
              <w:pStyle w:val="Style27"/>
              <w:widowControl/>
              <w:spacing w:line="240" w:lineRule="auto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2)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153742BC" w14:textId="77777777" w:rsidR="001B0128" w:rsidRPr="003E0FD1" w:rsidRDefault="001B0128" w:rsidP="00D11F86">
            <w:pPr>
              <w:pStyle w:val="Style27"/>
              <w:widowControl/>
              <w:spacing w:line="240" w:lineRule="auto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(1)</w:t>
            </w:r>
          </w:p>
        </w:tc>
      </w:tr>
      <w:tr w:rsidR="001B0128" w:rsidRPr="003E0FD1" w14:paraId="6F72FFC5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D374739" w14:textId="77777777" w:rsidR="001B0128" w:rsidRPr="003E0FD1" w:rsidRDefault="001B0128" w:rsidP="00F12978">
            <w:pPr>
              <w:pStyle w:val="Style47"/>
              <w:widowControl/>
              <w:rPr>
                <w:rStyle w:val="FontStyle64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4"/>
                <w:rFonts w:ascii="Arial" w:hAnsi="Arial" w:cs="Arial"/>
                <w:sz w:val="20"/>
                <w:szCs w:val="20"/>
              </w:rPr>
              <w:t>3.1. Mesleki ekipmanları kullanma becerisi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CB41DB7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4E4BE4F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665CBD2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A48F928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C8B1A0C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128" w:rsidRPr="003E0FD1" w14:paraId="37FB5210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9CB185C" w14:textId="77777777" w:rsidR="001B0128" w:rsidRPr="003E0FD1" w:rsidRDefault="001B0128" w:rsidP="00F12978">
            <w:pPr>
              <w:pStyle w:val="Style47"/>
              <w:widowControl/>
              <w:rPr>
                <w:rStyle w:val="FontStyle64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4"/>
                <w:rFonts w:ascii="Arial" w:hAnsi="Arial" w:cs="Arial"/>
                <w:sz w:val="20"/>
                <w:szCs w:val="20"/>
              </w:rPr>
              <w:t>3.2. Takım çalışmasına yatkınlığı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F725B8F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12F6A7F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3155331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4255C76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858F6A7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128" w:rsidRPr="003E0FD1" w14:paraId="13D498E0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F881125" w14:textId="77777777" w:rsidR="001B0128" w:rsidRPr="003E0FD1" w:rsidRDefault="001B0128" w:rsidP="00F12978">
            <w:pPr>
              <w:pStyle w:val="Style47"/>
              <w:widowControl/>
              <w:rPr>
                <w:rStyle w:val="FontStyle64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4"/>
                <w:rFonts w:ascii="Arial" w:hAnsi="Arial" w:cs="Arial"/>
                <w:sz w:val="20"/>
                <w:szCs w:val="20"/>
              </w:rPr>
              <w:t>3.3. Verilen görev ve talimatları yerine getirme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2069068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DEC910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DD43823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17A81F1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3D7AB54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128" w:rsidRPr="003E0FD1" w14:paraId="1F4AA5BD" w14:textId="77777777" w:rsidTr="00F12978">
        <w:trPr>
          <w:trHeight w:val="283"/>
          <w:jc w:val="center"/>
        </w:trPr>
        <w:tc>
          <w:tcPr>
            <w:tcW w:w="25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DF982C5" w14:textId="77777777" w:rsidR="001B0128" w:rsidRPr="003E0FD1" w:rsidRDefault="001B0128" w:rsidP="00F12978">
            <w:pPr>
              <w:pStyle w:val="Style47"/>
              <w:widowControl/>
              <w:rPr>
                <w:rStyle w:val="FontStyle64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4"/>
                <w:rFonts w:ascii="Arial" w:hAnsi="Arial" w:cs="Arial"/>
                <w:sz w:val="20"/>
                <w:szCs w:val="20"/>
              </w:rPr>
              <w:t>3.4. İş sağlığı ve güvenliği ile ilgili kurallara uyma</w:t>
            </w: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81A9EA6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0453367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9D1BBE1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E2168D3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2BF4870" w14:textId="77777777" w:rsidR="001B0128" w:rsidRPr="003E0FD1" w:rsidRDefault="001B0128" w:rsidP="00D11F86">
            <w:pPr>
              <w:pStyle w:val="Style25"/>
              <w:widowControl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0128" w:rsidRPr="003E0FD1" w14:paraId="5BBF238E" w14:textId="77777777" w:rsidTr="003D0F5C">
        <w:trPr>
          <w:trHeight w:val="936"/>
          <w:jc w:val="center"/>
        </w:trPr>
        <w:tc>
          <w:tcPr>
            <w:tcW w:w="5000" w:type="pct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C50E38" w14:textId="77777777" w:rsidR="001B0128" w:rsidRPr="003E0FD1" w:rsidRDefault="001B0128" w:rsidP="00346DCD">
            <w:pPr>
              <w:pStyle w:val="Style27"/>
              <w:widowControl/>
              <w:spacing w:before="120" w:line="240" w:lineRule="auto"/>
              <w:jc w:val="left"/>
              <w:rPr>
                <w:rStyle w:val="FontStyle66"/>
                <w:rFonts w:ascii="Arial" w:hAnsi="Arial" w:cs="Arial"/>
                <w:sz w:val="20"/>
                <w:szCs w:val="20"/>
              </w:rPr>
            </w:pPr>
            <w:r w:rsidRPr="003E0FD1">
              <w:rPr>
                <w:rStyle w:val="FontStyle66"/>
                <w:rFonts w:ascii="Arial" w:hAnsi="Arial" w:cs="Arial"/>
                <w:sz w:val="20"/>
                <w:szCs w:val="20"/>
              </w:rPr>
              <w:t>Denetçi Öğretim Elemanının düşünce ve önerileri</w:t>
            </w:r>
          </w:p>
        </w:tc>
      </w:tr>
    </w:tbl>
    <w:p w14:paraId="4EC3D4AE" w14:textId="77777777" w:rsidR="001B0128" w:rsidRPr="003E0FD1" w:rsidRDefault="001B0128" w:rsidP="00D8465A">
      <w:pPr>
        <w:pStyle w:val="AralkYok"/>
        <w:jc w:val="both"/>
        <w:rPr>
          <w:rFonts w:ascii="Arial" w:hAnsi="Arial" w:cs="Arial"/>
          <w:bCs/>
          <w:sz w:val="20"/>
          <w:szCs w:val="20"/>
        </w:rPr>
      </w:pPr>
    </w:p>
    <w:tbl>
      <w:tblPr>
        <w:tblStyle w:val="TabloKlavuzuAk"/>
        <w:tblW w:w="0" w:type="auto"/>
        <w:tblInd w:w="59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9"/>
      </w:tblGrid>
      <w:tr w:rsidR="001B0128" w:rsidRPr="003E0FD1" w14:paraId="6B01CA3C" w14:textId="77777777" w:rsidTr="00D11F86">
        <w:tc>
          <w:tcPr>
            <w:tcW w:w="3679" w:type="dxa"/>
          </w:tcPr>
          <w:p w14:paraId="49C2E5BC" w14:textId="509CDC5D" w:rsidR="00D8465A" w:rsidRPr="003E0FD1" w:rsidRDefault="001B0128" w:rsidP="00D8465A">
            <w:pPr>
              <w:pStyle w:val="AralkYok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sz w:val="20"/>
                <w:szCs w:val="20"/>
              </w:rPr>
              <w:t>…..</w:t>
            </w:r>
            <w:r w:rsidR="00E137F7" w:rsidRPr="003E0FD1">
              <w:rPr>
                <w:rFonts w:ascii="Arial" w:hAnsi="Arial" w:cs="Arial"/>
                <w:b/>
                <w:sz w:val="20"/>
                <w:szCs w:val="20"/>
              </w:rPr>
              <w:t xml:space="preserve"> /…. / 20</w:t>
            </w:r>
            <w:r w:rsidR="00F12978" w:rsidRPr="003E0FD1">
              <w:rPr>
                <w:rFonts w:ascii="Arial" w:hAnsi="Arial" w:cs="Arial"/>
                <w:b/>
                <w:sz w:val="20"/>
                <w:szCs w:val="20"/>
              </w:rPr>
              <w:t>…</w:t>
            </w:r>
          </w:p>
          <w:p w14:paraId="54F444EC" w14:textId="77777777" w:rsidR="00D8465A" w:rsidRPr="003E0FD1" w:rsidRDefault="00D8465A" w:rsidP="00167831">
            <w:pPr>
              <w:pStyle w:val="AralkYok"/>
              <w:ind w:left="889" w:hanging="889"/>
              <w:rPr>
                <w:rFonts w:ascii="Arial" w:hAnsi="Arial" w:cs="Arial"/>
                <w:b/>
                <w:sz w:val="20"/>
                <w:szCs w:val="20"/>
              </w:rPr>
            </w:pPr>
            <w:r w:rsidRPr="003E0FD1">
              <w:rPr>
                <w:rFonts w:ascii="Arial" w:hAnsi="Arial" w:cs="Arial"/>
                <w:b/>
                <w:sz w:val="20"/>
                <w:szCs w:val="20"/>
              </w:rPr>
              <w:t xml:space="preserve">         </w:t>
            </w:r>
          </w:p>
          <w:p w14:paraId="24296E47" w14:textId="77777777" w:rsidR="00346DCD" w:rsidRPr="003E0FD1" w:rsidRDefault="00D8465A" w:rsidP="00167831">
            <w:pPr>
              <w:pStyle w:val="AralkYok"/>
              <w:ind w:left="889" w:hanging="889"/>
              <w:rPr>
                <w:rFonts w:ascii="Arial" w:hAnsi="Arial" w:cs="Arial"/>
                <w:color w:val="A6A6A6" w:themeColor="background1" w:themeShade="A6"/>
                <w:sz w:val="20"/>
                <w:szCs w:val="20"/>
                <w:lang w:eastAsia="tr-TR"/>
              </w:rPr>
            </w:pPr>
            <w:r w:rsidRPr="003E0FD1">
              <w:rPr>
                <w:rFonts w:ascii="Arial" w:hAnsi="Arial" w:cs="Arial"/>
                <w:b/>
                <w:sz w:val="20"/>
                <w:szCs w:val="20"/>
              </w:rPr>
              <w:t xml:space="preserve">        </w:t>
            </w:r>
            <w:r w:rsidR="00346DCD" w:rsidRPr="003E0FD1"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  <w:r w:rsidR="00346DCD" w:rsidRPr="003E0FD1">
              <w:rPr>
                <w:rFonts w:ascii="Arial" w:hAnsi="Arial" w:cs="Arial"/>
                <w:color w:val="A6A6A6" w:themeColor="background1" w:themeShade="A6"/>
                <w:sz w:val="20"/>
                <w:szCs w:val="20"/>
                <w:lang w:eastAsia="tr-TR"/>
              </w:rPr>
              <w:t>Sorumlu Öğretim Elemanı</w:t>
            </w:r>
          </w:p>
          <w:p w14:paraId="3A04F397" w14:textId="71697179" w:rsidR="001B0128" w:rsidRPr="003E0FD1" w:rsidRDefault="00346DCD" w:rsidP="00167831">
            <w:pPr>
              <w:pStyle w:val="AralkYok"/>
              <w:ind w:left="889" w:hanging="889"/>
              <w:rPr>
                <w:rFonts w:ascii="Arial" w:hAnsi="Arial" w:cs="Arial"/>
                <w:sz w:val="20"/>
                <w:szCs w:val="20"/>
              </w:rPr>
            </w:pPr>
            <w:r w:rsidRPr="003E0FD1">
              <w:rPr>
                <w:rFonts w:ascii="Arial" w:hAnsi="Arial" w:cs="Arial"/>
                <w:color w:val="A6A6A6" w:themeColor="background1" w:themeShade="A6"/>
                <w:sz w:val="20"/>
                <w:szCs w:val="20"/>
                <w:lang w:eastAsia="tr-TR"/>
              </w:rPr>
              <w:t xml:space="preserve">                             </w:t>
            </w:r>
            <w:r w:rsidR="001B0128" w:rsidRPr="003E0FD1">
              <w:rPr>
                <w:rFonts w:ascii="Arial" w:hAnsi="Arial" w:cs="Arial"/>
                <w:color w:val="A6A6A6" w:themeColor="background1" w:themeShade="A6"/>
                <w:sz w:val="20"/>
                <w:szCs w:val="20"/>
                <w:lang w:eastAsia="tr-TR"/>
              </w:rPr>
              <w:t>İmza</w:t>
            </w:r>
          </w:p>
        </w:tc>
      </w:tr>
    </w:tbl>
    <w:p w14:paraId="3EB84C98" w14:textId="77777777" w:rsidR="001B0128" w:rsidRPr="00F12978" w:rsidRDefault="001B0128" w:rsidP="003E0FD1">
      <w:pPr>
        <w:pStyle w:val="Style33"/>
        <w:widowControl/>
        <w:ind w:firstLine="0"/>
        <w:jc w:val="both"/>
        <w:rPr>
          <w:rStyle w:val="FontStyle66"/>
          <w:sz w:val="20"/>
          <w:szCs w:val="20"/>
        </w:rPr>
      </w:pPr>
    </w:p>
    <w:sectPr w:rsidR="001B0128" w:rsidRPr="00F12978" w:rsidSect="003D0F5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3B8929" w14:textId="77777777" w:rsidR="00590715" w:rsidRDefault="00590715" w:rsidP="00984E0A">
      <w:r>
        <w:separator/>
      </w:r>
    </w:p>
  </w:endnote>
  <w:endnote w:type="continuationSeparator" w:id="0">
    <w:p w14:paraId="24BC24A3" w14:textId="77777777" w:rsidR="00590715" w:rsidRDefault="00590715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Droid Sans Fallback">
    <w:altName w:val="Times New Roman"/>
    <w:charset w:val="00"/>
    <w:family w:val="roman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125AC" w14:textId="77777777" w:rsidR="007B2A4B" w:rsidRDefault="007B2A4B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49F2A" w14:textId="78C2A973" w:rsidR="00E54236" w:rsidRPr="003D0F5C" w:rsidRDefault="00C07766" w:rsidP="003D0F5C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 w:rsidR="000249D8" w:rsidRPr="000249D8">
      <w:rPr>
        <w:rFonts w:ascii="Arial" w:hAnsi="Arial" w:cs="Arial"/>
        <w:i/>
        <w:sz w:val="20"/>
      </w:rPr>
      <w:t>İş akışı 4.13.20. Fen ve Mühendislik Bilimleri Öğrencilerinin Uygulamalı Eğitimi Alt Süreci</w:t>
    </w:r>
  </w:p>
  <w:tbl>
    <w:tblPr>
      <w:tblStyle w:val="TabloKlavuzu"/>
      <w:tblW w:w="0" w:type="auto"/>
      <w:tblInd w:w="-5" w:type="dxa"/>
      <w:tblBorders>
        <w:top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3D0F5C" w14:paraId="3F91B0F0" w14:textId="77777777" w:rsidTr="007B4448">
      <w:trPr>
        <w:trHeight w:val="300"/>
      </w:trPr>
      <w:tc>
        <w:tcPr>
          <w:tcW w:w="3020" w:type="dxa"/>
        </w:tcPr>
        <w:p w14:paraId="77164D34" w14:textId="77777777" w:rsidR="003D0F5C" w:rsidRDefault="003D0F5C" w:rsidP="003D0F5C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Hazırlayan</w:t>
          </w:r>
        </w:p>
        <w:p w14:paraId="2D9CB46F" w14:textId="77777777" w:rsidR="003D0F5C" w:rsidRDefault="003D0F5C" w:rsidP="003D0F5C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2CC17CE9" w14:textId="77777777" w:rsidR="007B2A4B" w:rsidRPr="009F4518" w:rsidRDefault="007B2A4B" w:rsidP="007B2A4B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İlgili Süreç Sahibi</w:t>
          </w:r>
        </w:p>
        <w:p w14:paraId="6FC2D991" w14:textId="77777777" w:rsidR="003D0F5C" w:rsidRDefault="003D0F5C" w:rsidP="003D0F5C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21218850" w14:textId="77777777" w:rsidR="003D0F5C" w:rsidRDefault="003D0F5C" w:rsidP="003D0F5C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Kontrol Eden</w:t>
          </w:r>
        </w:p>
        <w:p w14:paraId="1E7729A0" w14:textId="77777777" w:rsidR="003D0F5C" w:rsidRDefault="003D0F5C" w:rsidP="003D0F5C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5CAF76E8" w14:textId="77777777" w:rsidR="007B2A4B" w:rsidRPr="009F4518" w:rsidRDefault="007B2A4B" w:rsidP="007B2A4B">
          <w:pPr>
            <w:tabs>
              <w:tab w:val="center" w:pos="4536"/>
              <w:tab w:val="right" w:pos="9072"/>
            </w:tabs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Birim Yöneticisi</w:t>
          </w:r>
        </w:p>
        <w:p w14:paraId="6621024B" w14:textId="77777777" w:rsidR="003D0F5C" w:rsidRDefault="003D0F5C" w:rsidP="003D0F5C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</w:tc>
      <w:tc>
        <w:tcPr>
          <w:tcW w:w="3020" w:type="dxa"/>
        </w:tcPr>
        <w:p w14:paraId="1B61F487" w14:textId="77777777" w:rsidR="003D0F5C" w:rsidRDefault="003D0F5C" w:rsidP="003D0F5C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 w:rsidRPr="21616B05">
            <w:rPr>
              <w:rFonts w:ascii="Arial" w:eastAsia="Arial" w:hAnsi="Arial" w:cs="Arial"/>
              <w:sz w:val="20"/>
              <w:szCs w:val="20"/>
            </w:rPr>
            <w:t>Onaylayan</w:t>
          </w:r>
        </w:p>
        <w:p w14:paraId="17EEAD7F" w14:textId="77777777" w:rsidR="003D0F5C" w:rsidRDefault="003D0F5C" w:rsidP="003D0F5C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</w:p>
        <w:p w14:paraId="3A829B6E" w14:textId="67433C77" w:rsidR="003D0F5C" w:rsidRDefault="007B2A4B" w:rsidP="003D0F5C">
          <w:pPr>
            <w:pStyle w:val="AltBilgi"/>
            <w:jc w:val="center"/>
            <w:rPr>
              <w:rFonts w:ascii="Arial" w:eastAsia="Arial" w:hAnsi="Arial" w:cs="Arial"/>
              <w:sz w:val="20"/>
              <w:szCs w:val="20"/>
            </w:rPr>
          </w:pPr>
          <w:r>
            <w:rPr>
              <w:rFonts w:ascii="Arial" w:eastAsia="Arial" w:hAnsi="Arial" w:cs="Arial"/>
              <w:sz w:val="20"/>
              <w:szCs w:val="20"/>
            </w:rPr>
            <w:t>Kalite Koordinatörlüğü</w:t>
          </w:r>
        </w:p>
      </w:tc>
    </w:tr>
  </w:tbl>
  <w:p w14:paraId="60DF719C" w14:textId="77777777" w:rsidR="003D0F5C" w:rsidRDefault="003D0F5C">
    <w:pPr>
      <w:pStyle w:val="AltBilgi"/>
    </w:pPr>
  </w:p>
  <w:p w14:paraId="235AE6AD" w14:textId="77777777"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400E4" w14:textId="77777777" w:rsidR="007B2A4B" w:rsidRDefault="007B2A4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93BBD" w14:textId="77777777" w:rsidR="00590715" w:rsidRDefault="00590715" w:rsidP="00984E0A">
      <w:r>
        <w:separator/>
      </w:r>
    </w:p>
  </w:footnote>
  <w:footnote w:type="continuationSeparator" w:id="0">
    <w:p w14:paraId="4D64CC96" w14:textId="77777777" w:rsidR="00590715" w:rsidRDefault="00590715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8B83C4" w14:textId="77777777" w:rsidR="007B2A4B" w:rsidRDefault="007B2A4B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373" w:type="pct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616"/>
      <w:gridCol w:w="5003"/>
      <w:gridCol w:w="1887"/>
      <w:gridCol w:w="1834"/>
    </w:tblGrid>
    <w:tr w:rsidR="003D0F5C" w:rsidRPr="00E54236" w14:paraId="18196B9D" w14:textId="77777777" w:rsidTr="007B2A4B">
      <w:trPr>
        <w:trHeight w:val="285"/>
      </w:trPr>
      <w:tc>
        <w:tcPr>
          <w:tcW w:w="781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E5C1B24" w14:textId="07E50665" w:rsidR="003D0F5C" w:rsidRPr="00E54236" w:rsidRDefault="003D0F5C" w:rsidP="003D0F5C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46385863" wp14:editId="7AA39DD6">
                <wp:extent cx="830580" cy="830580"/>
                <wp:effectExtent l="0" t="0" r="7620" b="7620"/>
                <wp:docPr id="15" name="Resim 15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19" w:type="pct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E8A12DE" w14:textId="7832FF98" w:rsidR="003D0F5C" w:rsidRPr="00E54236" w:rsidRDefault="003D0F5C" w:rsidP="003D0F5C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</w:p>
        <w:p w14:paraId="62027981" w14:textId="0C445662" w:rsidR="003D0F5C" w:rsidRPr="00E54236" w:rsidRDefault="003D0F5C" w:rsidP="003D0F5C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ÇUKUROVA ÜNİVERSİTESİ</w:t>
          </w:r>
        </w:p>
        <w:p w14:paraId="13FC462C" w14:textId="77777777" w:rsidR="003D0F5C" w:rsidRPr="00E54236" w:rsidRDefault="003D0F5C" w:rsidP="003D0F5C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14:paraId="501CC692" w14:textId="77777777" w:rsidR="003D0F5C" w:rsidRPr="00E54236" w:rsidRDefault="003D0F5C" w:rsidP="003D0F5C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14:paraId="7AFABEE7" w14:textId="7B712EEF" w:rsidR="003D0F5C" w:rsidRPr="008A2851" w:rsidRDefault="003D0F5C" w:rsidP="003D0F5C">
          <w:pPr>
            <w:ind w:left="1827" w:hanging="1827"/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F12978">
            <w:rPr>
              <w:rFonts w:ascii="Arial" w:eastAsia="Cambria" w:hAnsi="Arial" w:cs="Arial"/>
              <w:sz w:val="22"/>
              <w:szCs w:val="22"/>
            </w:rPr>
            <w:t>Aday Tekniker Denetleme Formu</w:t>
          </w: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07AAB64" w14:textId="77777777" w:rsidR="003D0F5C" w:rsidRPr="003D0F5C" w:rsidRDefault="003D0F5C" w:rsidP="003D0F5C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D0F5C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7D0DDE63" w14:textId="7303C993" w:rsidR="003D0F5C" w:rsidRPr="003D0F5C" w:rsidRDefault="003D0F5C" w:rsidP="003D0F5C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D0F5C">
            <w:rPr>
              <w:rFonts w:ascii="Arial" w:hAnsi="Arial" w:cs="Arial"/>
              <w:sz w:val="22"/>
              <w:szCs w:val="22"/>
            </w:rPr>
            <w:t>FRM-</w:t>
          </w:r>
          <w:r w:rsidR="007B2A4B">
            <w:t xml:space="preserve"> </w:t>
          </w:r>
          <w:r w:rsidR="007B2A4B" w:rsidRPr="007B2A4B">
            <w:rPr>
              <w:rFonts w:ascii="Arial" w:hAnsi="Arial" w:cs="Arial"/>
              <w:sz w:val="22"/>
              <w:szCs w:val="22"/>
            </w:rPr>
            <w:t>OIDB-0</w:t>
          </w:r>
          <w:r w:rsidR="00C72173">
            <w:rPr>
              <w:rFonts w:ascii="Arial" w:hAnsi="Arial" w:cs="Arial"/>
              <w:sz w:val="22"/>
              <w:szCs w:val="22"/>
            </w:rPr>
            <w:t>040</w:t>
          </w:r>
          <w:bookmarkStart w:id="0" w:name="_GoBack"/>
          <w:bookmarkEnd w:id="0"/>
        </w:p>
      </w:tc>
    </w:tr>
    <w:tr w:rsidR="003D0F5C" w:rsidRPr="00E54236" w14:paraId="30D74951" w14:textId="77777777" w:rsidTr="007B2A4B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2242176A" w14:textId="77777777" w:rsidR="003D0F5C" w:rsidRPr="00E54236" w:rsidRDefault="003D0F5C" w:rsidP="003D0F5C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C890BE2" w14:textId="77777777" w:rsidR="003D0F5C" w:rsidRPr="00E54236" w:rsidRDefault="003D0F5C" w:rsidP="003D0F5C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1099B6CB" w14:textId="77777777" w:rsidR="003D0F5C" w:rsidRPr="003D0F5C" w:rsidRDefault="003D0F5C" w:rsidP="003D0F5C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D0F5C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74064D7A" w14:textId="317BEDD6" w:rsidR="003D0F5C" w:rsidRPr="003D0F5C" w:rsidRDefault="003D0F5C" w:rsidP="003D0F5C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D0F5C">
            <w:rPr>
              <w:rFonts w:ascii="Arial" w:hAnsi="Arial" w:cs="Arial"/>
              <w:sz w:val="22"/>
              <w:szCs w:val="22"/>
            </w:rPr>
            <w:t>16/07/2024</w:t>
          </w:r>
        </w:p>
      </w:tc>
    </w:tr>
    <w:tr w:rsidR="003D0F5C" w:rsidRPr="00E54236" w14:paraId="28020BB3" w14:textId="77777777" w:rsidTr="007B2A4B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4E2475FA" w14:textId="77777777" w:rsidR="003D0F5C" w:rsidRPr="00E54236" w:rsidRDefault="003D0F5C" w:rsidP="003D0F5C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67CED195" w14:textId="77777777" w:rsidR="003D0F5C" w:rsidRPr="00E54236" w:rsidRDefault="003D0F5C" w:rsidP="003D0F5C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044B3233" w14:textId="77777777" w:rsidR="003D0F5C" w:rsidRPr="003D0F5C" w:rsidRDefault="003D0F5C" w:rsidP="003D0F5C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D0F5C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53D185AC" w14:textId="4E7D523E" w:rsidR="003D0F5C" w:rsidRPr="003D0F5C" w:rsidRDefault="003D0F5C" w:rsidP="003D0F5C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D0F5C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3D0F5C" w:rsidRPr="00E54236" w14:paraId="68B09BBF" w14:textId="77777777" w:rsidTr="007B2A4B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187A14C" w14:textId="77777777" w:rsidR="003D0F5C" w:rsidRPr="00E54236" w:rsidRDefault="003D0F5C" w:rsidP="003D0F5C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B43E78D" w14:textId="77777777" w:rsidR="003D0F5C" w:rsidRPr="00E54236" w:rsidRDefault="003D0F5C" w:rsidP="003D0F5C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71711AB" w14:textId="77777777" w:rsidR="003D0F5C" w:rsidRPr="003D0F5C" w:rsidRDefault="003D0F5C" w:rsidP="003D0F5C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D0F5C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4B0DBA4B" w14:textId="111C6410" w:rsidR="003D0F5C" w:rsidRPr="003D0F5C" w:rsidRDefault="003D0F5C" w:rsidP="003D0F5C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D0F5C">
            <w:rPr>
              <w:rFonts w:ascii="Arial" w:hAnsi="Arial" w:cs="Arial"/>
              <w:sz w:val="22"/>
              <w:szCs w:val="22"/>
            </w:rPr>
            <w:t xml:space="preserve"> ---</w:t>
          </w:r>
        </w:p>
      </w:tc>
    </w:tr>
    <w:tr w:rsidR="003D0F5C" w:rsidRPr="00E54236" w14:paraId="30EE211A" w14:textId="77777777" w:rsidTr="007B2A4B">
      <w:trPr>
        <w:trHeight w:val="285"/>
      </w:trPr>
      <w:tc>
        <w:tcPr>
          <w:tcW w:w="781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A53D9AF" w14:textId="77777777" w:rsidR="003D0F5C" w:rsidRPr="00E54236" w:rsidRDefault="003D0F5C" w:rsidP="003D0F5C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2419" w:type="pct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5DD2EC9C" w14:textId="77777777" w:rsidR="003D0F5C" w:rsidRPr="00E54236" w:rsidRDefault="003D0F5C" w:rsidP="003D0F5C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912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14:paraId="7FCBF4EF" w14:textId="77777777" w:rsidR="003D0F5C" w:rsidRPr="003D0F5C" w:rsidRDefault="003D0F5C" w:rsidP="003D0F5C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D0F5C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887" w:type="pc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14:paraId="4E8073FA" w14:textId="2DB089D5" w:rsidR="003D0F5C" w:rsidRPr="003D0F5C" w:rsidRDefault="003D0F5C" w:rsidP="003D0F5C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3D0F5C">
            <w:rPr>
              <w:rFonts w:ascii="Arial" w:hAnsi="Arial" w:cs="Arial"/>
              <w:sz w:val="22"/>
              <w:szCs w:val="22"/>
            </w:rPr>
            <w:t>1/1</w:t>
          </w:r>
        </w:p>
      </w:tc>
    </w:tr>
  </w:tbl>
  <w:p w14:paraId="3A78AFC6" w14:textId="77777777"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434C6" w14:textId="77777777" w:rsidR="007B2A4B" w:rsidRDefault="007B2A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QUAZp4AuCwAAAA="/>
  </w:docVars>
  <w:rsids>
    <w:rsidRoot w:val="001118F7"/>
    <w:rsid w:val="000129F0"/>
    <w:rsid w:val="000249D8"/>
    <w:rsid w:val="000D0058"/>
    <w:rsid w:val="000F44E5"/>
    <w:rsid w:val="001118F7"/>
    <w:rsid w:val="00162EE3"/>
    <w:rsid w:val="00167831"/>
    <w:rsid w:val="001848CF"/>
    <w:rsid w:val="001B0128"/>
    <w:rsid w:val="001D7AFF"/>
    <w:rsid w:val="001F21E3"/>
    <w:rsid w:val="00203838"/>
    <w:rsid w:val="00213466"/>
    <w:rsid w:val="00232342"/>
    <w:rsid w:val="00232F42"/>
    <w:rsid w:val="002602CF"/>
    <w:rsid w:val="00263398"/>
    <w:rsid w:val="00291BB0"/>
    <w:rsid w:val="002B6E61"/>
    <w:rsid w:val="002C2525"/>
    <w:rsid w:val="00346DCD"/>
    <w:rsid w:val="003B0221"/>
    <w:rsid w:val="003B6119"/>
    <w:rsid w:val="003D0F5C"/>
    <w:rsid w:val="003E0FD1"/>
    <w:rsid w:val="003F56A9"/>
    <w:rsid w:val="004043BA"/>
    <w:rsid w:val="004B37F7"/>
    <w:rsid w:val="004C2906"/>
    <w:rsid w:val="004E28B8"/>
    <w:rsid w:val="004E4BBE"/>
    <w:rsid w:val="004E76C7"/>
    <w:rsid w:val="005520C2"/>
    <w:rsid w:val="00557257"/>
    <w:rsid w:val="005617C7"/>
    <w:rsid w:val="00590715"/>
    <w:rsid w:val="00612766"/>
    <w:rsid w:val="00680B10"/>
    <w:rsid w:val="006C3B20"/>
    <w:rsid w:val="007050A8"/>
    <w:rsid w:val="00706F76"/>
    <w:rsid w:val="00707E01"/>
    <w:rsid w:val="007154BD"/>
    <w:rsid w:val="0077468F"/>
    <w:rsid w:val="00774886"/>
    <w:rsid w:val="00774B35"/>
    <w:rsid w:val="007753D3"/>
    <w:rsid w:val="00795EDF"/>
    <w:rsid w:val="00797827"/>
    <w:rsid w:val="007B2A4B"/>
    <w:rsid w:val="007D039B"/>
    <w:rsid w:val="007D4EFD"/>
    <w:rsid w:val="007E3D15"/>
    <w:rsid w:val="007E6B52"/>
    <w:rsid w:val="00827987"/>
    <w:rsid w:val="00842AC2"/>
    <w:rsid w:val="00873B72"/>
    <w:rsid w:val="00897899"/>
    <w:rsid w:val="008A2851"/>
    <w:rsid w:val="008C672A"/>
    <w:rsid w:val="008D5269"/>
    <w:rsid w:val="008E4311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67088"/>
    <w:rsid w:val="00B7439F"/>
    <w:rsid w:val="00BA21E9"/>
    <w:rsid w:val="00BB2AAC"/>
    <w:rsid w:val="00BC48B9"/>
    <w:rsid w:val="00BD2100"/>
    <w:rsid w:val="00BE5ABC"/>
    <w:rsid w:val="00C07766"/>
    <w:rsid w:val="00C359DA"/>
    <w:rsid w:val="00C37F8D"/>
    <w:rsid w:val="00C71DDE"/>
    <w:rsid w:val="00C72173"/>
    <w:rsid w:val="00C82333"/>
    <w:rsid w:val="00C93603"/>
    <w:rsid w:val="00CA5724"/>
    <w:rsid w:val="00D557C8"/>
    <w:rsid w:val="00D72A9E"/>
    <w:rsid w:val="00D8465A"/>
    <w:rsid w:val="00DA7765"/>
    <w:rsid w:val="00DB1262"/>
    <w:rsid w:val="00DB605A"/>
    <w:rsid w:val="00DB775B"/>
    <w:rsid w:val="00DC2953"/>
    <w:rsid w:val="00E13421"/>
    <w:rsid w:val="00E137F7"/>
    <w:rsid w:val="00E246B6"/>
    <w:rsid w:val="00E267E2"/>
    <w:rsid w:val="00E5050B"/>
    <w:rsid w:val="00E54236"/>
    <w:rsid w:val="00E9558E"/>
    <w:rsid w:val="00EA399B"/>
    <w:rsid w:val="00F12978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07C6CF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table" w:customStyle="1" w:styleId="TableGrid1">
    <w:name w:val="Table Grid1"/>
    <w:basedOn w:val="NormalTablo"/>
    <w:next w:val="TabloKlavuzu"/>
    <w:uiPriority w:val="59"/>
    <w:rsid w:val="00DC2953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6">
    <w:name w:val="Font Style66"/>
    <w:basedOn w:val="VarsaylanParagrafYazTipi"/>
    <w:uiPriority w:val="99"/>
    <w:rsid w:val="00DC2953"/>
    <w:rPr>
      <w:rFonts w:ascii="Times New Roman" w:hAnsi="Times New Roman" w:cs="Times New Roman"/>
      <w:b/>
      <w:bCs/>
      <w:sz w:val="18"/>
      <w:szCs w:val="18"/>
    </w:rPr>
  </w:style>
  <w:style w:type="paragraph" w:customStyle="1" w:styleId="Style33">
    <w:name w:val="Style33"/>
    <w:basedOn w:val="Normal"/>
    <w:uiPriority w:val="99"/>
    <w:rsid w:val="00DC2953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character" w:customStyle="1" w:styleId="FontStyle65">
    <w:name w:val="Font Style65"/>
    <w:basedOn w:val="VarsaylanParagrafYazTipi"/>
    <w:uiPriority w:val="99"/>
    <w:rsid w:val="00BB2AAC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BB2AAC"/>
    <w:rPr>
      <w:rFonts w:ascii="Times New Roman" w:hAnsi="Times New Roman" w:cs="Times New Roman"/>
      <w:sz w:val="18"/>
      <w:szCs w:val="18"/>
    </w:rPr>
  </w:style>
  <w:style w:type="paragraph" w:customStyle="1" w:styleId="Style25">
    <w:name w:val="Style25"/>
    <w:basedOn w:val="Normal"/>
    <w:uiPriority w:val="99"/>
    <w:rsid w:val="00BB2AAC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BB2AAC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BB2AAC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BB2AAC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BB2AAC"/>
    <w:pPr>
      <w:widowControl w:val="0"/>
      <w:suppressAutoHyphens/>
    </w:pPr>
    <w:rPr>
      <w:rFonts w:eastAsia="Droid Sans Fallback"/>
    </w:rPr>
  </w:style>
  <w:style w:type="paragraph" w:styleId="AralkYok">
    <w:name w:val="No Spacing"/>
    <w:link w:val="AralkYokChar"/>
    <w:uiPriority w:val="1"/>
    <w:qFormat/>
    <w:rsid w:val="001B0128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1B0128"/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oKlavuzuAk">
    <w:name w:val="Grid Table Light"/>
    <w:basedOn w:val="NormalTablo"/>
    <w:uiPriority w:val="40"/>
    <w:rsid w:val="001B0128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klamaBavurusu">
    <w:name w:val="annotation reference"/>
    <w:basedOn w:val="VarsaylanParagrafYazTipi"/>
    <w:semiHidden/>
    <w:unhideWhenUsed/>
    <w:rsid w:val="00E137F7"/>
    <w:rPr>
      <w:sz w:val="16"/>
      <w:szCs w:val="16"/>
    </w:rPr>
  </w:style>
  <w:style w:type="paragraph" w:styleId="AklamaMetni">
    <w:name w:val="annotation text"/>
    <w:basedOn w:val="Normal"/>
    <w:link w:val="AklamaMetniChar"/>
    <w:semiHidden/>
    <w:unhideWhenUsed/>
    <w:rsid w:val="00E137F7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semiHidden/>
    <w:rsid w:val="00E137F7"/>
  </w:style>
  <w:style w:type="paragraph" w:styleId="AklamaKonusu">
    <w:name w:val="annotation subject"/>
    <w:basedOn w:val="AklamaMetni"/>
    <w:next w:val="AklamaMetni"/>
    <w:link w:val="AklamaKonusuChar"/>
    <w:semiHidden/>
    <w:unhideWhenUsed/>
    <w:rsid w:val="00E137F7"/>
    <w:rPr>
      <w:b/>
      <w:bCs/>
    </w:rPr>
  </w:style>
  <w:style w:type="character" w:customStyle="1" w:styleId="AklamaKonusuChar">
    <w:name w:val="Açıklama Konusu Char"/>
    <w:basedOn w:val="AklamaMetniChar"/>
    <w:link w:val="AklamaKonusu"/>
    <w:semiHidden/>
    <w:rsid w:val="00E137F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b50726-52a2-44b2-974c-090a28d5866d">
      <Terms xmlns="http://schemas.microsoft.com/office/infopath/2007/PartnerControls"/>
    </lcf76f155ced4ddcb4097134ff3c332f>
    <TaxCatchAll xmlns="7f42fa28-6966-49c7-b587-09809fb4d96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10" ma:contentTypeDescription="Yeni belge oluşturun." ma:contentTypeScope="" ma:versionID="d6bdb0577d1a8a2a14670af3069f257b">
  <xsd:schema xmlns:xsd="http://www.w3.org/2001/XMLSchema" xmlns:xs="http://www.w3.org/2001/XMLSchema" xmlns:p="http://schemas.microsoft.com/office/2006/metadata/properties" xmlns:ns2="60b50726-52a2-44b2-974c-090a28d5866d" xmlns:ns3="7f42fa28-6966-49c7-b587-09809fb4d96a" targetNamespace="http://schemas.microsoft.com/office/2006/metadata/properties" ma:root="true" ma:fieldsID="814f999b7447a63ac72ab39fd39c027a" ns2:_="" ns3:_="">
    <xsd:import namespace="60b50726-52a2-44b2-974c-090a28d5866d"/>
    <xsd:import namespace="7f42fa28-6966-49c7-b587-09809fb4d9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010d3324-ba4d-4247-8bcf-5ea4427333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42fa28-6966-49c7-b587-09809fb4d96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6f7538-63d4-4897-9290-4f01aeb640fe}" ma:internalName="TaxCatchAll" ma:showField="CatchAllData" ma:web="7f42fa28-6966-49c7-b587-09809fb4d9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7D7389-780B-41F4-B95A-745D29DD3006}">
  <ds:schemaRefs>
    <ds:schemaRef ds:uri="http://schemas.microsoft.com/office/2006/metadata/properties"/>
    <ds:schemaRef ds:uri="http://schemas.microsoft.com/office/infopath/2007/PartnerControls"/>
    <ds:schemaRef ds:uri="60b50726-52a2-44b2-974c-090a28d5866d"/>
    <ds:schemaRef ds:uri="7f42fa28-6966-49c7-b587-09809fb4d96a"/>
  </ds:schemaRefs>
</ds:datastoreItem>
</file>

<file path=customXml/itemProps2.xml><?xml version="1.0" encoding="utf-8"?>
<ds:datastoreItem xmlns:ds="http://schemas.openxmlformats.org/officeDocument/2006/customXml" ds:itemID="{D99E6364-5AED-455A-9B7D-EFC0095846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7f42fa28-6966-49c7-b587-09809fb4d9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DEC75F-E65D-4DF6-B3F1-38F23F3228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Öğr. Gör. Resul TELLİ</cp:lastModifiedBy>
  <cp:revision>15</cp:revision>
  <cp:lastPrinted>2014-09-18T11:42:00Z</cp:lastPrinted>
  <dcterms:created xsi:type="dcterms:W3CDTF">2023-11-07T08:44:00Z</dcterms:created>
  <dcterms:modified xsi:type="dcterms:W3CDTF">2024-07-1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